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6B9F" w14:textId="5DDFA216" w:rsidR="00037BDE" w:rsidRPr="00037BDE" w:rsidRDefault="00037BDE" w:rsidP="00283842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47F3CB3" wp14:editId="41AD00A3">
            <wp:extent cx="711200" cy="414867"/>
            <wp:effectExtent l="0" t="0" r="0" b="444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GPP_TM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621" cy="44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037BDE">
        <w:rPr>
          <w:sz w:val="40"/>
          <w:szCs w:val="40"/>
        </w:rPr>
        <w:t>SA WG5#1</w:t>
      </w:r>
      <w:r w:rsidR="00ED737C">
        <w:rPr>
          <w:sz w:val="40"/>
          <w:szCs w:val="40"/>
        </w:rPr>
        <w:t>4</w:t>
      </w:r>
      <w:r w:rsidR="007D1928">
        <w:rPr>
          <w:sz w:val="40"/>
          <w:szCs w:val="40"/>
        </w:rPr>
        <w:t>5</w:t>
      </w:r>
      <w:r w:rsidRPr="00037BDE">
        <w:rPr>
          <w:sz w:val="40"/>
          <w:szCs w:val="40"/>
        </w:rPr>
        <w:t>e</w:t>
      </w:r>
    </w:p>
    <w:p w14:paraId="42F4E8F9" w14:textId="0E07C9F5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000000"/>
          <w:sz w:val="22"/>
          <w:szCs w:val="22"/>
        </w:rPr>
        <w:t>SA5#14</w:t>
      </w:r>
      <w:r w:rsidR="00787D04">
        <w:rPr>
          <w:b/>
          <w:bCs/>
          <w:color w:val="000000"/>
          <w:sz w:val="22"/>
          <w:szCs w:val="22"/>
        </w:rPr>
        <w:t>5</w:t>
      </w:r>
      <w:r>
        <w:rPr>
          <w:b/>
          <w:bCs/>
          <w:color w:val="000000"/>
          <w:sz w:val="22"/>
          <w:szCs w:val="22"/>
        </w:rPr>
        <w:t>e</w:t>
      </w:r>
      <w:r>
        <w:rPr>
          <w:color w:val="000000"/>
          <w:sz w:val="22"/>
          <w:szCs w:val="22"/>
        </w:rPr>
        <w:t xml:space="preserve"> will be held as an </w:t>
      </w:r>
      <w:r>
        <w:rPr>
          <w:b/>
          <w:bCs/>
          <w:color w:val="000000"/>
          <w:sz w:val="22"/>
          <w:szCs w:val="22"/>
        </w:rPr>
        <w:t xml:space="preserve">E-meeting the </w:t>
      </w:r>
      <w:r w:rsidR="001C75BE">
        <w:rPr>
          <w:b/>
          <w:bCs/>
          <w:sz w:val="22"/>
          <w:szCs w:val="22"/>
          <w:lang w:val="en-US"/>
        </w:rPr>
        <w:t>15 -24 August</w:t>
      </w:r>
      <w:r>
        <w:rPr>
          <w:b/>
          <w:bCs/>
          <w:sz w:val="22"/>
          <w:szCs w:val="22"/>
          <w:lang w:val="en-US"/>
        </w:rPr>
        <w:t xml:space="preserve"> </w:t>
      </w:r>
      <w:r>
        <w:rPr>
          <w:b/>
          <w:bCs/>
          <w:color w:val="000000"/>
          <w:sz w:val="22"/>
          <w:szCs w:val="22"/>
        </w:rPr>
        <w:t xml:space="preserve">2022 </w:t>
      </w:r>
    </w:p>
    <w:p w14:paraId="489A646F" w14:textId="77777777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 </w:t>
      </w:r>
    </w:p>
    <w:p w14:paraId="4FAC8F8E" w14:textId="7A49BB42" w:rsidR="00A04C35" w:rsidRDefault="00A04C35" w:rsidP="00A04C35">
      <w:pPr>
        <w:pStyle w:val="PlainText"/>
        <w:rPr>
          <w:lang w:val="en-US"/>
        </w:rPr>
      </w:pPr>
    </w:p>
    <w:p w14:paraId="2A0C1B8B" w14:textId="508E391D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 xml:space="preserve">The </w:t>
      </w:r>
      <w:r>
        <w:rPr>
          <w:b/>
          <w:bCs/>
          <w:color w:val="000000"/>
          <w:sz w:val="22"/>
          <w:szCs w:val="22"/>
        </w:rPr>
        <w:t>agenda</w:t>
      </w:r>
      <w:r>
        <w:rPr>
          <w:color w:val="000000"/>
          <w:sz w:val="22"/>
          <w:szCs w:val="22"/>
        </w:rPr>
        <w:t xml:space="preserve"> is distributed separately in S5-22</w:t>
      </w:r>
      <w:r w:rsidR="001C75BE">
        <w:rPr>
          <w:color w:val="000000"/>
          <w:sz w:val="22"/>
          <w:szCs w:val="22"/>
        </w:rPr>
        <w:t>5</w:t>
      </w:r>
      <w:r>
        <w:rPr>
          <w:color w:val="000000"/>
          <w:sz w:val="22"/>
          <w:szCs w:val="22"/>
        </w:rPr>
        <w:t xml:space="preserve">000. </w:t>
      </w:r>
    </w:p>
    <w:p w14:paraId="2D897EFC" w14:textId="4715820F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 xml:space="preserve">The updated </w:t>
      </w:r>
      <w:r>
        <w:rPr>
          <w:b/>
          <w:bCs/>
          <w:color w:val="000000"/>
          <w:sz w:val="22"/>
          <w:szCs w:val="22"/>
        </w:rPr>
        <w:t>e-meeting process</w:t>
      </w:r>
      <w:r>
        <w:rPr>
          <w:color w:val="000000"/>
          <w:sz w:val="22"/>
          <w:szCs w:val="22"/>
        </w:rPr>
        <w:t xml:space="preserve"> will be distributed separately in S5-22</w:t>
      </w:r>
      <w:r w:rsidR="001C75BE">
        <w:rPr>
          <w:color w:val="000000"/>
          <w:sz w:val="22"/>
          <w:szCs w:val="22"/>
        </w:rPr>
        <w:t>5</w:t>
      </w:r>
      <w:r>
        <w:rPr>
          <w:color w:val="000000"/>
          <w:sz w:val="22"/>
          <w:szCs w:val="22"/>
        </w:rPr>
        <w:t>002.</w:t>
      </w:r>
    </w:p>
    <w:p w14:paraId="0ED95B12" w14:textId="77777777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> </w:t>
      </w:r>
    </w:p>
    <w:p w14:paraId="683DDBC4" w14:textId="77777777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Please register</w:t>
      </w:r>
      <w:r>
        <w:rPr>
          <w:color w:val="auto"/>
          <w:sz w:val="22"/>
          <w:szCs w:val="22"/>
        </w:rPr>
        <w:t xml:space="preserve"> as early as possible for the meeting at the 3GU portal </w:t>
      </w:r>
    </w:p>
    <w:p w14:paraId="2824E710" w14:textId="77777777" w:rsidR="00A04C35" w:rsidRDefault="00A04C35" w:rsidP="00A04C35">
      <w:pPr>
        <w:pStyle w:val="PlainText"/>
        <w:rPr>
          <w:lang w:val="en-US"/>
        </w:rPr>
      </w:pPr>
      <w:r>
        <w:rPr>
          <w:color w:val="auto"/>
          <w:sz w:val="22"/>
          <w:szCs w:val="22"/>
        </w:rPr>
        <w:t>(</w:t>
      </w:r>
      <w:r>
        <w:rPr>
          <w:b/>
          <w:bCs/>
          <w:color w:val="auto"/>
          <w:sz w:val="22"/>
          <w:szCs w:val="22"/>
        </w:rPr>
        <w:t>note</w:t>
      </w:r>
      <w:r>
        <w:rPr>
          <w:color w:val="auto"/>
          <w:sz w:val="22"/>
          <w:szCs w:val="22"/>
        </w:rPr>
        <w:t xml:space="preserve"> that you need to register to be allowed to join the meeting and send comments):</w:t>
      </w:r>
    </w:p>
    <w:p w14:paraId="2AC12A21" w14:textId="77777777" w:rsidR="00A04C35" w:rsidRDefault="005C1BDC" w:rsidP="00A04C35">
      <w:pPr>
        <w:rPr>
          <w:lang w:val="en-US"/>
        </w:rPr>
      </w:pPr>
      <w:hyperlink r:id="rId6" w:history="1">
        <w:r w:rsidR="00A04C35">
          <w:rPr>
            <w:rStyle w:val="Hyperlink"/>
            <w:sz w:val="21"/>
            <w:szCs w:val="21"/>
            <w:lang w:eastAsia="en-GB"/>
          </w:rPr>
          <w:t>https://portal.3gpp.org/?tbid=375&amp;SubTB=388#/registration?MtgId=60287</w:t>
        </w:r>
      </w:hyperlink>
      <w:r w:rsidR="00A04C35">
        <w:rPr>
          <w:sz w:val="21"/>
          <w:szCs w:val="21"/>
          <w:lang w:eastAsia="en-GB"/>
        </w:rPr>
        <w:t xml:space="preserve"> </w:t>
      </w:r>
    </w:p>
    <w:p w14:paraId="4F79FB3F" w14:textId="77777777" w:rsidR="00A04C35" w:rsidRDefault="00A04C35" w:rsidP="00A04C35">
      <w:pPr>
        <w:rPr>
          <w:lang w:val="en-US"/>
        </w:rPr>
      </w:pPr>
      <w:r>
        <w:rPr>
          <w:sz w:val="21"/>
          <w:szCs w:val="21"/>
          <w:lang w:eastAsia="en-GB"/>
        </w:rPr>
        <w:t> </w:t>
      </w:r>
    </w:p>
    <w:p w14:paraId="15A86FC3" w14:textId="77777777" w:rsidR="00A04C35" w:rsidRDefault="00A04C35" w:rsidP="00A04C35">
      <w:pPr>
        <w:rPr>
          <w:lang w:val="en-US"/>
        </w:rPr>
      </w:pPr>
      <w:r>
        <w:rPr>
          <w:b/>
          <w:bCs/>
          <w:sz w:val="21"/>
          <w:szCs w:val="21"/>
          <w:highlight w:val="cyan"/>
          <w:lang w:eastAsia="en-GB"/>
        </w:rPr>
        <w:t>Finally, Important notes about the new procedures for registration, check-in and rules for accrual of voting rights:</w:t>
      </w:r>
    </w:p>
    <w:p w14:paraId="79D45770" w14:textId="77777777" w:rsidR="00A04C35" w:rsidRDefault="00A04C35" w:rsidP="00A04C35">
      <w:pPr>
        <w:rPr>
          <w:lang w:val="en-US"/>
        </w:rPr>
      </w:pPr>
      <w:r>
        <w:rPr>
          <w:lang w:eastAsia="en-GB"/>
        </w:rPr>
        <w:t> </w:t>
      </w:r>
    </w:p>
    <w:p w14:paraId="622B6E74" w14:textId="77777777" w:rsidR="00A04C35" w:rsidRDefault="00A04C35" w:rsidP="00A04C35">
      <w:pPr>
        <w:numPr>
          <w:ilvl w:val="0"/>
          <w:numId w:val="5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b/>
          <w:bCs/>
          <w:lang w:val="en-US"/>
        </w:rPr>
        <w:t>Attendance at this meeting, as it is an ordinary e-meeting, now counts towards accrual and maintenance of voting rights.</w:t>
      </w:r>
      <w:r>
        <w:rPr>
          <w:rFonts w:eastAsia="Times New Roman"/>
          <w:lang w:val="en-US"/>
        </w:rPr>
        <w:t xml:space="preserve"> For more details about how the voting rights are acquired/lost, please refer to the </w:t>
      </w:r>
      <w:hyperlink r:id="rId7" w:history="1">
        <w:r>
          <w:rPr>
            <w:rStyle w:val="Hyperlink"/>
            <w:rFonts w:eastAsia="Times New Roman"/>
            <w:lang w:val="en-US"/>
          </w:rPr>
          <w:t>working procedures webpage</w:t>
        </w:r>
      </w:hyperlink>
      <w:r>
        <w:rPr>
          <w:rFonts w:eastAsia="Times New Roman"/>
          <w:lang w:val="en-US"/>
        </w:rPr>
        <w:t>. These slides will also be placed in the Inbox of the e-meeting.</w:t>
      </w:r>
    </w:p>
    <w:p w14:paraId="37394144" w14:textId="77777777" w:rsidR="00A04C35" w:rsidRDefault="00A04C35" w:rsidP="00A04C3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>Delegates will have to check-in themselves between the start and the end of the e-meeting if they want to appear as attended.</w:t>
      </w:r>
      <w:r>
        <w:rPr>
          <w:rFonts w:ascii="Calibri" w:hAnsi="Calibri" w:cs="Calibri"/>
          <w:sz w:val="22"/>
          <w:szCs w:val="22"/>
          <w:lang w:val="en-US"/>
        </w:rPr>
        <w:t xml:space="preserve"> If they do it outside the e-meeting times their participation will not be taken into account. MCC will not mark anybody not checked-in as attended once the e-meeting is finished.</w:t>
      </w:r>
    </w:p>
    <w:p w14:paraId="2A89A179" w14:textId="6B0A22C9" w:rsidR="00A04C35" w:rsidRDefault="00A04C35" w:rsidP="00A04C35">
      <w:pPr>
        <w:numPr>
          <w:ilvl w:val="1"/>
          <w:numId w:val="10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Meeting start time: Monday </w:t>
      </w:r>
      <w:r w:rsidR="001C75BE">
        <w:rPr>
          <w:rFonts w:eastAsia="Times New Roman"/>
          <w:lang w:val="en-US"/>
        </w:rPr>
        <w:t>15</w:t>
      </w:r>
      <w:r w:rsidR="001C75BE" w:rsidRPr="001C75BE">
        <w:rPr>
          <w:rFonts w:eastAsia="Times New Roman"/>
          <w:vertAlign w:val="superscript"/>
          <w:lang w:val="en-US"/>
        </w:rPr>
        <w:t>th</w:t>
      </w:r>
      <w:r w:rsidR="001C75BE">
        <w:rPr>
          <w:rFonts w:eastAsia="Times New Roman"/>
          <w:lang w:val="en-US"/>
        </w:rPr>
        <w:t xml:space="preserve"> August</w:t>
      </w:r>
      <w:r>
        <w:rPr>
          <w:rFonts w:eastAsia="Times New Roman"/>
          <w:lang w:val="en-US"/>
        </w:rPr>
        <w:t xml:space="preserve"> 2022, 09.00 CEST</w:t>
      </w:r>
    </w:p>
    <w:p w14:paraId="7D047BA4" w14:textId="4235BB39" w:rsidR="00A04C35" w:rsidRDefault="00A04C35" w:rsidP="00A04C35">
      <w:pPr>
        <w:numPr>
          <w:ilvl w:val="1"/>
          <w:numId w:val="10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Meeting end time:  </w:t>
      </w:r>
      <w:r w:rsidR="001C75BE">
        <w:rPr>
          <w:rFonts w:eastAsia="Times New Roman"/>
          <w:lang w:val="en-US"/>
        </w:rPr>
        <w:t>Wednesday 24</w:t>
      </w:r>
      <w:r w:rsidR="001C75BE" w:rsidRPr="001C75BE">
        <w:rPr>
          <w:rFonts w:eastAsia="Times New Roman"/>
          <w:vertAlign w:val="superscript"/>
          <w:lang w:val="en-US"/>
        </w:rPr>
        <w:t>th</w:t>
      </w:r>
      <w:r w:rsidR="001C75BE">
        <w:rPr>
          <w:rFonts w:eastAsia="Times New Roman"/>
          <w:lang w:val="en-US"/>
        </w:rPr>
        <w:t xml:space="preserve"> August</w:t>
      </w:r>
      <w:r>
        <w:rPr>
          <w:rFonts w:eastAsia="Times New Roman"/>
          <w:lang w:val="en-US"/>
        </w:rPr>
        <w:t xml:space="preserve"> 2022,18.00 CEST</w:t>
      </w:r>
    </w:p>
    <w:p w14:paraId="35FF6C29" w14:textId="77777777" w:rsidR="00C601E7" w:rsidRPr="00A04C35" w:rsidRDefault="00C601E7" w:rsidP="00283842">
      <w:pPr>
        <w:rPr>
          <w:lang w:val="en-US"/>
        </w:rPr>
      </w:pPr>
    </w:p>
    <w:p w14:paraId="054A5076" w14:textId="78ED01C0" w:rsidR="00037BDE" w:rsidRDefault="00037BDE" w:rsidP="00283842">
      <w:r>
        <w:t xml:space="preserve">This is an all-electronic meeting, with no face-to-face presence. Business will be conducted on the below email reflectors (and on no other reflector) and optionally on web conference sessions. </w:t>
      </w:r>
    </w:p>
    <w:p w14:paraId="20AE4112" w14:textId="12C9CA23" w:rsidR="000536F8" w:rsidRPr="000C74D8" w:rsidRDefault="005C1BDC" w:rsidP="00283842">
      <w:hyperlink r:id="rId8" w:history="1">
        <w:r w:rsidR="00037BDE" w:rsidRPr="00037F7F">
          <w:rPr>
            <w:rStyle w:val="Hyperlink"/>
          </w:rPr>
          <w:t>3gpp_tsg_sa_wg5@list.etsi.org</w:t>
        </w:r>
      </w:hyperlink>
      <w:r w:rsidR="000536F8" w:rsidRPr="000C74D8">
        <w:t xml:space="preserve"> (Plenary documents)</w:t>
      </w:r>
    </w:p>
    <w:p w14:paraId="58031585" w14:textId="77777777" w:rsidR="000536F8" w:rsidRPr="000C74D8" w:rsidRDefault="005C1BDC" w:rsidP="00283842">
      <w:hyperlink r:id="rId9" w:history="1">
        <w:r w:rsidR="000536F8" w:rsidRPr="000536F8">
          <w:rPr>
            <w:rStyle w:val="Hyperlink"/>
          </w:rPr>
          <w:t>3GPP_TSG_SA_WG5_CHARGING@LIST.ETSI.ORG</w:t>
        </w:r>
      </w:hyperlink>
      <w:r w:rsidR="000536F8" w:rsidRPr="000536F8">
        <w:rPr>
          <w:rStyle w:val="Hyperlink"/>
        </w:rPr>
        <w:t xml:space="preserve"> </w:t>
      </w:r>
      <w:r w:rsidR="000536F8">
        <w:rPr>
          <w:rStyle w:val="Hyperlink"/>
        </w:rPr>
        <w:t xml:space="preserve"> </w:t>
      </w:r>
      <w:r w:rsidR="000536F8" w:rsidRPr="000C74D8">
        <w:t>(Charging documents)</w:t>
      </w:r>
    </w:p>
    <w:p w14:paraId="095D822F" w14:textId="6C90A46F" w:rsidR="000536F8" w:rsidRDefault="005C1BDC" w:rsidP="00283842">
      <w:pPr>
        <w:rPr>
          <w:lang w:val="fr-FR"/>
        </w:rPr>
      </w:pPr>
      <w:hyperlink r:id="rId10" w:history="1">
        <w:r w:rsidR="008E0783" w:rsidRPr="008E0783">
          <w:rPr>
            <w:rStyle w:val="Hyperlink"/>
            <w:lang w:val="fr-FR"/>
          </w:rPr>
          <w:t>3GPP_TSG_SA_WG5_OAM@LIST.ETSI.ORG</w:t>
        </w:r>
      </w:hyperlink>
      <w:r w:rsidR="008E0783" w:rsidRPr="008E0783">
        <w:rPr>
          <w:rStyle w:val="Hyperlink"/>
          <w:lang w:val="fr-FR"/>
        </w:rPr>
        <w:t xml:space="preserve"> </w:t>
      </w:r>
      <w:r w:rsidR="008E0783" w:rsidRPr="000C74D8">
        <w:rPr>
          <w:lang w:val="fr-FR"/>
        </w:rPr>
        <w:t>(OAM documents)</w:t>
      </w:r>
    </w:p>
    <w:p w14:paraId="7DB00DAC" w14:textId="77777777" w:rsidR="002D0DFB" w:rsidRDefault="007953F8" w:rsidP="00283842">
      <w:r w:rsidRPr="007953F8">
        <w:t>Rules and e-meeting p</w:t>
      </w:r>
      <w:r>
        <w:t xml:space="preserve">rocess can be found in </w:t>
      </w:r>
    </w:p>
    <w:p w14:paraId="29F6C2BF" w14:textId="4A9E4400" w:rsidR="00B91D6F" w:rsidRDefault="00787D04" w:rsidP="00283842">
      <w:hyperlink r:id="rId11" w:history="1">
        <w:r w:rsidRPr="004E4137">
          <w:rPr>
            <w:rStyle w:val="Hyperlink"/>
          </w:rPr>
          <w:t>https://www.3gpp.org/ftp/tsg_sa/WG5_TM/TSGS5_145e/Docs/S5-225002.zip</w:t>
        </w:r>
      </w:hyperlink>
    </w:p>
    <w:p w14:paraId="29666454" w14:textId="5AD2995C" w:rsidR="00E36562" w:rsidRDefault="000536F8" w:rsidP="00283842">
      <w:r>
        <w:lastRenderedPageBreak/>
        <w:t>C</w:t>
      </w:r>
      <w:r w:rsidR="00283842">
        <w:t xml:space="preserve">onference calls </w:t>
      </w:r>
      <w:r w:rsidR="00E36562">
        <w:t>will</w:t>
      </w:r>
      <w:r w:rsidR="00283842">
        <w:t xml:space="preserve"> be held to address specific topics</w:t>
      </w:r>
      <w:r w:rsidR="00E36562">
        <w:t xml:space="preserve">. The tool will be </w:t>
      </w:r>
      <w:proofErr w:type="spellStart"/>
      <w:r w:rsidR="00E36562">
        <w:t>Gotomeeting.Find</w:t>
      </w:r>
      <w:proofErr w:type="spellEnd"/>
      <w:r w:rsidR="00E36562">
        <w:t xml:space="preserve"> below the list of conference calls: </w:t>
      </w:r>
    </w:p>
    <w:p w14:paraId="5C523C9B" w14:textId="59EBEC82" w:rsidR="009E7EAC" w:rsidRDefault="009E7EAC" w:rsidP="00283842"/>
    <w:p w14:paraId="4ADD2E23" w14:textId="1DF29ECD" w:rsidR="009E7EAC" w:rsidRDefault="009E7EAC" w:rsidP="00283842">
      <w:pPr>
        <w:rPr>
          <w:b/>
          <w:bCs/>
        </w:rPr>
      </w:pPr>
      <w:r w:rsidRPr="009E7EAC">
        <w:rPr>
          <w:b/>
          <w:bCs/>
        </w:rPr>
        <w:t>Opening Plenary:</w:t>
      </w:r>
    </w:p>
    <w:p w14:paraId="270F473C" w14:textId="77777777" w:rsidR="00D860DC" w:rsidRDefault="00D860DC" w:rsidP="00D860DC">
      <w:pPr>
        <w:spacing w:after="240"/>
      </w:pPr>
      <w:r>
        <w:rPr>
          <w:rStyle w:val="inv-subject"/>
        </w:rPr>
        <w:t>SA5#145e Open Plenary</w:t>
      </w:r>
      <w:r>
        <w:t xml:space="preserve"> </w:t>
      </w:r>
      <w:r>
        <w:br/>
      </w:r>
      <w:r>
        <w:rPr>
          <w:rStyle w:val="inv-date"/>
        </w:rPr>
        <w:t>Mon, Aug 15, 2022 3:00 PM - 5:00 PM (CES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2" w:tgtFrame="_blank" w:history="1">
        <w:r>
          <w:rPr>
            <w:rStyle w:val="Hyperlink"/>
          </w:rPr>
          <w:t>https://meet.goto.com/MirkoCano/sa5145e-open-plenary</w:t>
        </w:r>
      </w:hyperlink>
      <w:r>
        <w:rPr>
          <w:rStyle w:val="inv-meeting-url"/>
        </w:rPr>
        <w:t xml:space="preserve"> </w:t>
      </w:r>
    </w:p>
    <w:p w14:paraId="4CB30A72" w14:textId="2547F1F0" w:rsidR="00354734" w:rsidRPr="00A04C35" w:rsidRDefault="00354734" w:rsidP="00283842">
      <w:pPr>
        <w:rPr>
          <w:b/>
          <w:bCs/>
        </w:rPr>
      </w:pPr>
      <w:r w:rsidRPr="00A04C35">
        <w:rPr>
          <w:b/>
          <w:bCs/>
        </w:rPr>
        <w:t>OAM</w:t>
      </w:r>
      <w:r w:rsidR="00A04C35" w:rsidRPr="00A04C35">
        <w:rPr>
          <w:b/>
          <w:bCs/>
        </w:rPr>
        <w:t xml:space="preserve"> </w:t>
      </w:r>
    </w:p>
    <w:p w14:paraId="27A936AC" w14:textId="6076CD5F" w:rsidR="00A04C35" w:rsidRDefault="00F66B07" w:rsidP="00283842">
      <w:r w:rsidRPr="00F66B07">
        <w:t xml:space="preserve">SA5#145e OAM conference call#1 </w:t>
      </w:r>
      <w:r w:rsidRPr="00F66B07">
        <w:br/>
        <w:t xml:space="preserve">Tue, Aug 16, 2022 3:00 PM - 5:00 PM (CEST) </w:t>
      </w:r>
      <w:r w:rsidRPr="00F66B07">
        <w:br/>
      </w:r>
      <w:r w:rsidRPr="00F66B07">
        <w:br/>
      </w:r>
      <w:r w:rsidRPr="00F66B07">
        <w:rPr>
          <w:b/>
          <w:bCs/>
        </w:rPr>
        <w:t xml:space="preserve">Please join my meeting from your computer, tablet or smartphone. </w:t>
      </w:r>
      <w:r w:rsidRPr="00F66B07">
        <w:br/>
      </w:r>
      <w:hyperlink r:id="rId13" w:tgtFrame="_blank" w:history="1">
        <w:r w:rsidRPr="00F66B07">
          <w:rPr>
            <w:color w:val="0000FF"/>
            <w:u w:val="single"/>
          </w:rPr>
          <w:t>https://meet.goto.com/MirkoCano/sa5145e-oam-conference-call1</w:t>
        </w:r>
      </w:hyperlink>
    </w:p>
    <w:p w14:paraId="48B1A8D3" w14:textId="62A69565" w:rsidR="00F66B07" w:rsidRDefault="00F66B07" w:rsidP="00283842"/>
    <w:p w14:paraId="2BBE2F5D" w14:textId="1C019219" w:rsidR="00F66B07" w:rsidRDefault="00660C6D" w:rsidP="00283842">
      <w:r w:rsidRPr="00660C6D">
        <w:t xml:space="preserve">SA5#145e OAM conference call#2 </w:t>
      </w:r>
      <w:r w:rsidRPr="00660C6D">
        <w:br/>
        <w:t xml:space="preserve">Wed, Aug 17, 2022 3:00 PM - 5:00 PM (CEST) </w:t>
      </w:r>
      <w:r w:rsidRPr="00660C6D">
        <w:br/>
      </w:r>
      <w:r w:rsidRPr="00660C6D">
        <w:br/>
      </w:r>
      <w:r w:rsidRPr="00660C6D">
        <w:rPr>
          <w:b/>
          <w:bCs/>
        </w:rPr>
        <w:t xml:space="preserve">Please join my meeting from your computer, tablet or smartphone. </w:t>
      </w:r>
      <w:r w:rsidRPr="00660C6D">
        <w:br/>
      </w:r>
      <w:hyperlink r:id="rId14" w:tgtFrame="_blank" w:history="1">
        <w:r w:rsidRPr="00660C6D">
          <w:rPr>
            <w:color w:val="0000FF"/>
            <w:u w:val="single"/>
          </w:rPr>
          <w:t>https://meet.goto.com/MirkoCano/sa5145e-oam-conference-call2</w:t>
        </w:r>
      </w:hyperlink>
    </w:p>
    <w:p w14:paraId="034E845B" w14:textId="76383E2B" w:rsidR="00660C6D" w:rsidRDefault="00660C6D" w:rsidP="00283842"/>
    <w:p w14:paraId="66B5F0C8" w14:textId="1A14916D" w:rsidR="00660C6D" w:rsidRDefault="00660C6D" w:rsidP="00283842">
      <w:r w:rsidRPr="00660C6D">
        <w:t xml:space="preserve">SA5#145e OAM conference call#3 </w:t>
      </w:r>
      <w:r w:rsidRPr="00660C6D">
        <w:br/>
        <w:t xml:space="preserve">Thu, Aug 18, 2022 3:00 PM - 5:00 PM (CEST) </w:t>
      </w:r>
      <w:r w:rsidRPr="00660C6D">
        <w:br/>
      </w:r>
      <w:r w:rsidRPr="00660C6D">
        <w:br/>
      </w:r>
      <w:r w:rsidRPr="00660C6D">
        <w:rPr>
          <w:b/>
          <w:bCs/>
        </w:rPr>
        <w:t xml:space="preserve">Please join my meeting from your computer, tablet or smartphone. </w:t>
      </w:r>
      <w:r w:rsidRPr="00660C6D">
        <w:br/>
      </w:r>
      <w:hyperlink r:id="rId15" w:tgtFrame="_blank" w:history="1">
        <w:r w:rsidRPr="00660C6D">
          <w:rPr>
            <w:color w:val="0000FF"/>
            <w:u w:val="single"/>
          </w:rPr>
          <w:t>https://meet.goto.com/MirkoCano/sa5145e-oam-conference-call3</w:t>
        </w:r>
      </w:hyperlink>
    </w:p>
    <w:p w14:paraId="221BC895" w14:textId="1EEAC8A2" w:rsidR="00660C6D" w:rsidRDefault="00660C6D" w:rsidP="00283842"/>
    <w:p w14:paraId="301FB3C9" w14:textId="22519214" w:rsidR="00660C6D" w:rsidRDefault="000654B5" w:rsidP="00283842">
      <w:pPr>
        <w:rPr>
          <w:lang w:val="es-ES"/>
        </w:rPr>
      </w:pPr>
      <w:r w:rsidRPr="000654B5">
        <w:t xml:space="preserve">SA5#145e OAM conference call#4 </w:t>
      </w:r>
      <w:r w:rsidRPr="000654B5">
        <w:br/>
        <w:t xml:space="preserve">Fri, Aug 19, 2022 3:00 PM - 5:00 PM (CEST) </w:t>
      </w:r>
      <w:r w:rsidRPr="000654B5">
        <w:br/>
      </w:r>
      <w:r w:rsidRPr="000654B5">
        <w:br/>
      </w:r>
      <w:r w:rsidRPr="000654B5">
        <w:rPr>
          <w:b/>
          <w:bCs/>
        </w:rPr>
        <w:t xml:space="preserve">Please join my meeting from your computer, tablet or smartphone. </w:t>
      </w:r>
      <w:r w:rsidRPr="000654B5">
        <w:br/>
      </w:r>
      <w:hyperlink r:id="rId16" w:tgtFrame="_blank" w:history="1">
        <w:r w:rsidRPr="000654B5">
          <w:rPr>
            <w:color w:val="0000FF"/>
            <w:u w:val="single"/>
            <w:lang w:val="es-ES"/>
          </w:rPr>
          <w:t>https://meet.goto.com/MirkoCano/sa5145e-oam-conference-call4</w:t>
        </w:r>
      </w:hyperlink>
    </w:p>
    <w:p w14:paraId="2E5DDA1D" w14:textId="618563FF" w:rsidR="000654B5" w:rsidRDefault="000654B5" w:rsidP="00283842">
      <w:pPr>
        <w:rPr>
          <w:lang w:val="es-ES"/>
        </w:rPr>
      </w:pPr>
    </w:p>
    <w:p w14:paraId="555A2931" w14:textId="79AB98A8" w:rsidR="000654B5" w:rsidRDefault="000654B5" w:rsidP="00283842">
      <w:r w:rsidRPr="000654B5">
        <w:t xml:space="preserve">SA5#145e OAM conference call#5 </w:t>
      </w:r>
      <w:r w:rsidRPr="000654B5">
        <w:br/>
        <w:t xml:space="preserve">Mon, Aug 22, 2022 3:00 PM - 5:00 PM (CEST) </w:t>
      </w:r>
      <w:r w:rsidRPr="000654B5">
        <w:br/>
      </w:r>
      <w:r w:rsidRPr="000654B5">
        <w:br/>
      </w:r>
      <w:r w:rsidRPr="000654B5">
        <w:rPr>
          <w:b/>
          <w:bCs/>
        </w:rPr>
        <w:t xml:space="preserve">Please join my meeting from your computer, tablet or smartphone. </w:t>
      </w:r>
      <w:r w:rsidRPr="000654B5">
        <w:br/>
      </w:r>
      <w:hyperlink r:id="rId17" w:tgtFrame="_blank" w:history="1">
        <w:r w:rsidRPr="000654B5">
          <w:rPr>
            <w:color w:val="0000FF"/>
            <w:u w:val="single"/>
          </w:rPr>
          <w:t>https://meet.goto.com/MirkoCano/sa5145e-oam-conference-call5</w:t>
        </w:r>
      </w:hyperlink>
    </w:p>
    <w:p w14:paraId="470C5FFD" w14:textId="77777777" w:rsidR="000654B5" w:rsidRPr="000654B5" w:rsidRDefault="000654B5" w:rsidP="00283842">
      <w:pPr>
        <w:rPr>
          <w:b/>
          <w:bCs/>
          <w:lang w:val="es-ES"/>
        </w:rPr>
      </w:pPr>
    </w:p>
    <w:p w14:paraId="0050F9FA" w14:textId="3D11722B" w:rsidR="00EC5B33" w:rsidRDefault="00EC5B33" w:rsidP="00354734">
      <w:pPr>
        <w:rPr>
          <w:rStyle w:val="inv-meeting-url"/>
          <w:b/>
          <w:bCs/>
          <w:lang w:val="es-ES"/>
        </w:rPr>
      </w:pPr>
      <w:r w:rsidRPr="000654B5">
        <w:rPr>
          <w:rStyle w:val="inv-meeting-url"/>
          <w:b/>
          <w:bCs/>
          <w:lang w:val="es-ES"/>
        </w:rPr>
        <w:t>CHARGING:</w:t>
      </w:r>
    </w:p>
    <w:p w14:paraId="07C40F77" w14:textId="77777777" w:rsidR="00A63687" w:rsidRPr="00A63687" w:rsidRDefault="00A63687" w:rsidP="00A63687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63687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SA5#145e Charging call#0</w:t>
      </w:r>
    </w:p>
    <w:p w14:paraId="07920573" w14:textId="77777777" w:rsidR="00A63687" w:rsidRPr="00A63687" w:rsidRDefault="00A63687" w:rsidP="00A63687">
      <w:pPr>
        <w:shd w:val="clear" w:color="auto" w:fill="F2F6F7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63687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Aug 15, 2022, 4:00 – 5:00 PM (Europe/Brussels)</w:t>
      </w:r>
    </w:p>
    <w:p w14:paraId="07E7CF9E" w14:textId="77777777" w:rsidR="00A63687" w:rsidRPr="00A63687" w:rsidRDefault="00A63687" w:rsidP="00A63687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63687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Please join my meeting from your computer, tablet or smartphone.</w:t>
      </w:r>
    </w:p>
    <w:p w14:paraId="6155A99F" w14:textId="7CC49CF6" w:rsidR="002947C2" w:rsidRDefault="00A63687" w:rsidP="00A63687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18" w:tgtFrame="_blank" w:history="1">
        <w:r w:rsidRPr="00A63687">
          <w:rPr>
            <w:rFonts w:ascii="Segoe UI" w:eastAsia="Times New Roman" w:hAnsi="Segoe UI" w:cs="Segoe UI"/>
            <w:color w:val="0000FF"/>
            <w:sz w:val="24"/>
            <w:szCs w:val="24"/>
            <w:u w:val="single"/>
            <w:shd w:val="clear" w:color="auto" w:fill="F2F6F7"/>
            <w:lang w:eastAsia="en-GB"/>
          </w:rPr>
          <w:t>https://meet.goto.com/MirkoCanoSoveri/sa5145e-charging-call0</w:t>
        </w:r>
      </w:hyperlink>
    </w:p>
    <w:p w14:paraId="60C2A65D" w14:textId="77777777" w:rsidR="00AC0232" w:rsidRPr="00AC0232" w:rsidRDefault="00AC0232" w:rsidP="00AC023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SA5#145e Charging call#1</w:t>
      </w:r>
    </w:p>
    <w:p w14:paraId="2675172E" w14:textId="77777777" w:rsidR="00AC0232" w:rsidRPr="00AC0232" w:rsidRDefault="00AC0232" w:rsidP="00AC0232">
      <w:pPr>
        <w:shd w:val="clear" w:color="auto" w:fill="F2F6F7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Aug 16, 2022, 3:00 – 5:00 PM (Europe/Brussels)</w:t>
      </w:r>
    </w:p>
    <w:p w14:paraId="7506FE93" w14:textId="77777777" w:rsidR="00AC0232" w:rsidRPr="00AC0232" w:rsidRDefault="00AC0232" w:rsidP="00AC023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Please join my meeting from your computer, tablet or smartphone.</w:t>
      </w:r>
    </w:p>
    <w:p w14:paraId="1DC68633" w14:textId="5D2567AA" w:rsidR="00A63687" w:rsidRDefault="00AC0232" w:rsidP="00AC0232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19" w:tgtFrame="_blank" w:history="1">
        <w:r w:rsidRPr="00AC0232">
          <w:rPr>
            <w:rFonts w:ascii="Segoe UI" w:eastAsia="Times New Roman" w:hAnsi="Segoe UI" w:cs="Segoe UI"/>
            <w:color w:val="0000FF"/>
            <w:sz w:val="24"/>
            <w:szCs w:val="24"/>
            <w:u w:val="single"/>
            <w:shd w:val="clear" w:color="auto" w:fill="F2F6F7"/>
            <w:lang w:eastAsia="en-GB"/>
          </w:rPr>
          <w:t>https://meet.goto.com/MirkoCanoSoveri/sa5145e-charging-call1-1</w:t>
        </w:r>
      </w:hyperlink>
    </w:p>
    <w:p w14:paraId="6236F2AC" w14:textId="77777777" w:rsidR="00AC0232" w:rsidRPr="00AC0232" w:rsidRDefault="00AC0232" w:rsidP="00AC023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SA5#145e Charging Call#2</w:t>
      </w:r>
    </w:p>
    <w:p w14:paraId="7108ADFD" w14:textId="77777777" w:rsidR="00AC0232" w:rsidRPr="00AC0232" w:rsidRDefault="00AC0232" w:rsidP="00AC0232">
      <w:pPr>
        <w:shd w:val="clear" w:color="auto" w:fill="F2F6F7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Aug 17, 2022, 3:00 – 5:00 PM (Europe/Brussels)</w:t>
      </w:r>
    </w:p>
    <w:p w14:paraId="7507A643" w14:textId="77777777" w:rsidR="00AC0232" w:rsidRPr="00AC0232" w:rsidRDefault="00AC0232" w:rsidP="00AC023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Please join my meeting from your computer, tablet or smartphone.</w:t>
      </w:r>
    </w:p>
    <w:p w14:paraId="7F06C1D1" w14:textId="69AEC519" w:rsidR="00AC0232" w:rsidRDefault="00AC0232" w:rsidP="00AC0232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20" w:tgtFrame="_blank" w:history="1">
        <w:r w:rsidRPr="00AC0232">
          <w:rPr>
            <w:rFonts w:ascii="Segoe UI" w:eastAsia="Times New Roman" w:hAnsi="Segoe UI" w:cs="Segoe UI"/>
            <w:color w:val="0000FF"/>
            <w:sz w:val="24"/>
            <w:szCs w:val="24"/>
            <w:u w:val="single"/>
            <w:shd w:val="clear" w:color="auto" w:fill="F2F6F7"/>
            <w:lang w:eastAsia="en-GB"/>
          </w:rPr>
          <w:t>https://meet.goto.com/MirkoCanoSoveri/sa5145e-charging-call2</w:t>
        </w:r>
      </w:hyperlink>
    </w:p>
    <w:p w14:paraId="5D0EABE3" w14:textId="77777777" w:rsidR="00AC0232" w:rsidRPr="00AC0232" w:rsidRDefault="00AC0232" w:rsidP="00AC023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SA5#145e Charging Call#3</w:t>
      </w:r>
    </w:p>
    <w:p w14:paraId="16E51403" w14:textId="77777777" w:rsidR="00AC0232" w:rsidRPr="00AC0232" w:rsidRDefault="00AC0232" w:rsidP="00AC0232">
      <w:pPr>
        <w:shd w:val="clear" w:color="auto" w:fill="F2F6F7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Aug 18, 2022, 3:00 – 5:00 PM (Europe/Brussels)</w:t>
      </w:r>
    </w:p>
    <w:p w14:paraId="6D3D63D2" w14:textId="77777777" w:rsidR="00AC0232" w:rsidRPr="00AC0232" w:rsidRDefault="00AC0232" w:rsidP="00AC023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AC023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Please join my meeting from your computer, tablet or smartphone.</w:t>
      </w:r>
    </w:p>
    <w:p w14:paraId="70CC50E2" w14:textId="20FC6D1A" w:rsidR="00AC0232" w:rsidRDefault="00AC0232" w:rsidP="00AC0232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21" w:tgtFrame="_blank" w:history="1">
        <w:r w:rsidRPr="00AC0232">
          <w:rPr>
            <w:rFonts w:ascii="Segoe UI" w:eastAsia="Times New Roman" w:hAnsi="Segoe UI" w:cs="Segoe UI"/>
            <w:color w:val="0000FF"/>
            <w:sz w:val="24"/>
            <w:szCs w:val="24"/>
            <w:u w:val="single"/>
            <w:shd w:val="clear" w:color="auto" w:fill="F2F6F7"/>
            <w:lang w:eastAsia="en-GB"/>
          </w:rPr>
          <w:t>https://meet.goto.com/MirkoCanoSoveri/sa5145e-charging-call3</w:t>
        </w:r>
      </w:hyperlink>
    </w:p>
    <w:p w14:paraId="453DF787" w14:textId="77777777" w:rsidR="005E3A22" w:rsidRPr="005E3A22" w:rsidRDefault="005E3A22" w:rsidP="005E3A2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E3A2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SA5#145e Charging Call#4</w:t>
      </w:r>
    </w:p>
    <w:p w14:paraId="754DCCBB" w14:textId="77777777" w:rsidR="005E3A22" w:rsidRPr="005E3A22" w:rsidRDefault="005E3A22" w:rsidP="005E3A22">
      <w:pPr>
        <w:shd w:val="clear" w:color="auto" w:fill="F2F6F7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E3A2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Aug 19, 2022, 3:00 – 5:00 PM (Europe/Brussels)</w:t>
      </w:r>
    </w:p>
    <w:p w14:paraId="44B42835" w14:textId="77777777" w:rsidR="005E3A22" w:rsidRPr="005E3A22" w:rsidRDefault="005E3A22" w:rsidP="005E3A2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E3A2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Please join my meeting from your computer, tablet or smartphone.</w:t>
      </w:r>
    </w:p>
    <w:p w14:paraId="0EF230BA" w14:textId="71D5EFCE" w:rsidR="00AC0232" w:rsidRDefault="005E3A22" w:rsidP="005E3A22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22" w:tgtFrame="_blank" w:history="1">
        <w:r w:rsidRPr="005E3A22">
          <w:rPr>
            <w:rFonts w:ascii="Segoe UI" w:eastAsia="Times New Roman" w:hAnsi="Segoe UI" w:cs="Segoe UI"/>
            <w:color w:val="0000FF"/>
            <w:sz w:val="24"/>
            <w:szCs w:val="24"/>
            <w:u w:val="single"/>
            <w:shd w:val="clear" w:color="auto" w:fill="F2F6F7"/>
            <w:lang w:eastAsia="en-GB"/>
          </w:rPr>
          <w:t>https://meet.goto.com/MirkoCanoSoveri/sa5145e-charging-call4</w:t>
        </w:r>
      </w:hyperlink>
    </w:p>
    <w:p w14:paraId="060526C9" w14:textId="77777777" w:rsidR="005E3A22" w:rsidRPr="005E3A22" w:rsidRDefault="005E3A22" w:rsidP="005E3A2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E3A2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SA5#145e Charging Call#5</w:t>
      </w:r>
    </w:p>
    <w:p w14:paraId="0EADA0CD" w14:textId="77777777" w:rsidR="005E3A22" w:rsidRPr="005E3A22" w:rsidRDefault="005E3A22" w:rsidP="005E3A22">
      <w:pPr>
        <w:shd w:val="clear" w:color="auto" w:fill="F2F6F7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E3A2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Aug 22, 2022, 3:00 – 5:00 PM (Europe/Brussels)</w:t>
      </w:r>
    </w:p>
    <w:p w14:paraId="35FE9049" w14:textId="77777777" w:rsidR="005E3A22" w:rsidRPr="005E3A22" w:rsidRDefault="005E3A22" w:rsidP="005E3A22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E3A22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Please join my meeting from your computer, tablet or smartphone.</w:t>
      </w:r>
    </w:p>
    <w:p w14:paraId="375DB064" w14:textId="3BD26B5F" w:rsidR="005E3A22" w:rsidRDefault="005E3A22" w:rsidP="005E3A22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23" w:tgtFrame="_blank" w:history="1">
        <w:r w:rsidRPr="005E3A22">
          <w:rPr>
            <w:rFonts w:ascii="Segoe UI" w:eastAsia="Times New Roman" w:hAnsi="Segoe UI" w:cs="Segoe UI"/>
            <w:color w:val="0000FF"/>
            <w:sz w:val="24"/>
            <w:szCs w:val="24"/>
            <w:u w:val="single"/>
            <w:shd w:val="clear" w:color="auto" w:fill="F2F6F7"/>
            <w:lang w:eastAsia="en-GB"/>
          </w:rPr>
          <w:t>https://meet.goto.com/MirkoCanoSoveri/sa5145e-charging-call5</w:t>
        </w:r>
      </w:hyperlink>
    </w:p>
    <w:p w14:paraId="7A725C46" w14:textId="77777777" w:rsidR="005C1BDC" w:rsidRPr="005C1BDC" w:rsidRDefault="005C1BDC" w:rsidP="005C1BDC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C1BDC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SA5#145e Charging Call#6</w:t>
      </w:r>
    </w:p>
    <w:p w14:paraId="104AE151" w14:textId="77777777" w:rsidR="005C1BDC" w:rsidRPr="005C1BDC" w:rsidRDefault="005C1BDC" w:rsidP="005C1BDC">
      <w:pPr>
        <w:shd w:val="clear" w:color="auto" w:fill="F2F6F7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C1BDC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Aug 23, 2022, 3:00 – 5:00 PM (Europe/Brussels)</w:t>
      </w:r>
    </w:p>
    <w:p w14:paraId="23B2ABE1" w14:textId="77777777" w:rsidR="005C1BDC" w:rsidRPr="005C1BDC" w:rsidRDefault="005C1BDC" w:rsidP="005C1BDC">
      <w:pPr>
        <w:shd w:val="clear" w:color="auto" w:fill="F2F6F7"/>
        <w:spacing w:before="100" w:beforeAutospacing="1"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</w:pPr>
      <w:r w:rsidRPr="005C1BDC">
        <w:rPr>
          <w:rFonts w:ascii="Segoe UI" w:eastAsia="Times New Roman" w:hAnsi="Segoe UI" w:cs="Segoe UI"/>
          <w:color w:val="000000"/>
          <w:sz w:val="21"/>
          <w:szCs w:val="21"/>
          <w:lang w:eastAsia="en-GB"/>
        </w:rPr>
        <w:t>Please join my meeting from your computer, tablet or smartphone.</w:t>
      </w:r>
    </w:p>
    <w:p w14:paraId="126DDD4D" w14:textId="1878AD35" w:rsidR="005E3A22" w:rsidRPr="00A63687" w:rsidRDefault="005C1BDC" w:rsidP="005C1BDC">
      <w:pPr>
        <w:rPr>
          <w:rStyle w:val="inv-meeting-url"/>
          <w:b/>
          <w:bCs/>
        </w:rPr>
      </w:pPr>
      <w:hyperlink r:id="rId24" w:tgtFrame="_blank" w:history="1">
        <w:r w:rsidRPr="005C1BD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shd w:val="clear" w:color="auto" w:fill="F2F6F7"/>
            <w:lang w:eastAsia="en-GB"/>
          </w:rPr>
          <w:t>https://meet.goto.com/MirkoCanoSoveri/sa5145e-charging-call6</w:t>
        </w:r>
      </w:hyperlink>
    </w:p>
    <w:p w14:paraId="6B61DD68" w14:textId="3D92ACA2" w:rsidR="00354734" w:rsidRPr="007D1928" w:rsidRDefault="00354734" w:rsidP="00354734">
      <w:pPr>
        <w:rPr>
          <w:rStyle w:val="inv-meeting-url"/>
          <w:b/>
          <w:bCs/>
          <w:lang w:val="es-ES"/>
        </w:rPr>
      </w:pPr>
      <w:r w:rsidRPr="007D1928">
        <w:rPr>
          <w:rStyle w:val="inv-meeting-url"/>
          <w:b/>
          <w:bCs/>
          <w:lang w:val="es-ES"/>
        </w:rPr>
        <w:t>CLOSING PLENARY:</w:t>
      </w:r>
    </w:p>
    <w:p w14:paraId="564AC290" w14:textId="034CBA4A" w:rsidR="00A04C35" w:rsidRPr="000654B5" w:rsidRDefault="002947C2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  <w:lang w:val="es-ES"/>
        </w:rPr>
      </w:pPr>
      <w:r w:rsidRPr="002947C2">
        <w:t xml:space="preserve">SA5#145e Closing Plenary </w:t>
      </w:r>
      <w:r w:rsidRPr="002947C2">
        <w:br/>
        <w:t xml:space="preserve">Wed, Aug 24, 2022 3:00 PM - 6:00 PM (CEST) </w:t>
      </w:r>
      <w:r w:rsidRPr="002947C2">
        <w:br/>
      </w:r>
      <w:r w:rsidRPr="002947C2">
        <w:br/>
      </w:r>
      <w:r w:rsidRPr="002947C2">
        <w:rPr>
          <w:b/>
          <w:bCs/>
        </w:rPr>
        <w:t xml:space="preserve">Please join my meeting from your computer, tablet or smartphone. </w:t>
      </w:r>
      <w:r w:rsidRPr="002947C2">
        <w:br/>
      </w:r>
      <w:hyperlink r:id="rId25" w:tgtFrame="_blank" w:history="1">
        <w:r w:rsidRPr="002947C2">
          <w:rPr>
            <w:color w:val="0000FF"/>
            <w:u w:val="single"/>
          </w:rPr>
          <w:t>https://meet.goto.com/MirkoCano/sa5145e-closing-plenary</w:t>
        </w:r>
      </w:hyperlink>
    </w:p>
    <w:p w14:paraId="47CC2225" w14:textId="240EB0D5" w:rsidR="00B361A5" w:rsidRPr="00B361A5" w:rsidRDefault="00B361A5" w:rsidP="00283842">
      <w:pPr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</w:pPr>
      <w:r w:rsidRPr="00B361A5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HAND RAISING TOOL FOR OAM AND SA5 PLENARY CALLS:</w:t>
      </w:r>
    </w:p>
    <w:p w14:paraId="62A2A089" w14:textId="61283601" w:rsidR="00B361A5" w:rsidRDefault="005C1BDC" w:rsidP="00283842">
      <w:hyperlink r:id="rId26" w:history="1">
        <w:r w:rsidR="00E214AC" w:rsidRPr="00307A80">
          <w:rPr>
            <w:rStyle w:val="Hyperlink"/>
          </w:rPr>
          <w:t>https://www.3gpp.org/tohru/</w:t>
        </w:r>
      </w:hyperlink>
    </w:p>
    <w:p w14:paraId="7DEB7A65" w14:textId="709CD51A" w:rsidR="00E214AC" w:rsidRDefault="00E214AC" w:rsidP="00283842">
      <w:r>
        <w:t xml:space="preserve">Meeting name: </w:t>
      </w:r>
      <w:r w:rsidR="00D70F5D">
        <w:t xml:space="preserve"> </w:t>
      </w:r>
      <w:r w:rsidR="008C263F" w:rsidRPr="008C263F">
        <w:t>SA5#14</w:t>
      </w:r>
      <w:r w:rsidR="00787D04">
        <w:t>5</w:t>
      </w:r>
      <w:r w:rsidR="008C263F" w:rsidRPr="008C263F">
        <w:t>e-call</w:t>
      </w:r>
    </w:p>
    <w:p w14:paraId="307A2E7A" w14:textId="77777777" w:rsidR="00D70F5D" w:rsidRPr="00B361A5" w:rsidRDefault="00D70F5D" w:rsidP="00283842"/>
    <w:p w14:paraId="79BF3D98" w14:textId="4EBEE62C" w:rsidR="000C74D8" w:rsidRPr="00B361A5" w:rsidRDefault="000C74D8" w:rsidP="00283842">
      <w:r w:rsidRPr="00B361A5">
        <w:t>Mirko Cano Soveri</w:t>
      </w:r>
    </w:p>
    <w:p w14:paraId="0C910E37" w14:textId="570FE587" w:rsidR="00BE6C0F" w:rsidRPr="003E617F" w:rsidRDefault="005C1BDC" w:rsidP="00283842">
      <w:pPr>
        <w:rPr>
          <w:lang w:val="fr-FR"/>
        </w:rPr>
      </w:pPr>
      <w:hyperlink r:id="rId27" w:history="1">
        <w:r w:rsidR="00BE6C0F" w:rsidRPr="003E617F">
          <w:rPr>
            <w:rStyle w:val="Hyperlink"/>
            <w:lang w:val="fr-FR"/>
          </w:rPr>
          <w:t>Mirko.cano@etsi.org</w:t>
        </w:r>
      </w:hyperlink>
      <w:r w:rsidR="00BE6C0F" w:rsidRPr="003E617F">
        <w:rPr>
          <w:lang w:val="fr-FR"/>
        </w:rPr>
        <w:t xml:space="preserve"> </w:t>
      </w:r>
    </w:p>
    <w:p w14:paraId="38AAF9CA" w14:textId="77777777" w:rsidR="000C74D8" w:rsidRPr="00BE6C0F" w:rsidRDefault="000C74D8" w:rsidP="00283842">
      <w:pPr>
        <w:rPr>
          <w:lang w:val="fr-FR"/>
        </w:rPr>
      </w:pPr>
      <w:r w:rsidRPr="00BE6C0F">
        <w:rPr>
          <w:lang w:val="fr-FR"/>
        </w:rPr>
        <w:t xml:space="preserve">3GPP SA5 </w:t>
      </w:r>
      <w:proofErr w:type="spellStart"/>
      <w:r w:rsidRPr="00BE6C0F">
        <w:rPr>
          <w:lang w:val="fr-FR"/>
        </w:rPr>
        <w:t>technical</w:t>
      </w:r>
      <w:proofErr w:type="spellEnd"/>
      <w:r w:rsidRPr="00BE6C0F">
        <w:rPr>
          <w:lang w:val="fr-FR"/>
        </w:rPr>
        <w:t xml:space="preserve"> </w:t>
      </w:r>
      <w:proofErr w:type="spellStart"/>
      <w:r w:rsidRPr="00BE6C0F">
        <w:rPr>
          <w:lang w:val="fr-FR"/>
        </w:rPr>
        <w:t>officer</w:t>
      </w:r>
      <w:proofErr w:type="spellEnd"/>
    </w:p>
    <w:sectPr w:rsidR="000C74D8" w:rsidRPr="00BE6C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93720"/>
    <w:multiLevelType w:val="hybridMultilevel"/>
    <w:tmpl w:val="83945CB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03BF4"/>
    <w:multiLevelType w:val="hybridMultilevel"/>
    <w:tmpl w:val="7C5C3918"/>
    <w:lvl w:ilvl="0" w:tplc="C0D2E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C6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9E9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D21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9C8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94C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EE8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7044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45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C510B7C"/>
    <w:multiLevelType w:val="hybridMultilevel"/>
    <w:tmpl w:val="19DA3566"/>
    <w:lvl w:ilvl="0" w:tplc="528663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FA689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E68298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E542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8C02B6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3AFEDE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10F8DC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2780A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4774BD"/>
    <w:multiLevelType w:val="hybridMultilevel"/>
    <w:tmpl w:val="857A3096"/>
    <w:lvl w:ilvl="0" w:tplc="D87EF5E2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F692C85"/>
    <w:multiLevelType w:val="hybridMultilevel"/>
    <w:tmpl w:val="718C68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259789">
    <w:abstractNumId w:val="3"/>
  </w:num>
  <w:num w:numId="2" w16cid:durableId="30808015">
    <w:abstractNumId w:val="1"/>
  </w:num>
  <w:num w:numId="3" w16cid:durableId="453983444">
    <w:abstractNumId w:val="2"/>
  </w:num>
  <w:num w:numId="4" w16cid:durableId="421073627">
    <w:abstractNumId w:val="2"/>
  </w:num>
  <w:num w:numId="5" w16cid:durableId="14231395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682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49540025">
    <w:abstractNumId w:val="2"/>
  </w:num>
  <w:num w:numId="8" w16cid:durableId="27926342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69822779">
    <w:abstractNumId w:val="2"/>
  </w:num>
  <w:num w:numId="10" w16cid:durableId="139285250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M3NTIzNTe0MDBV0lEKTi0uzszPAykwqgUAKuFaAywAAAA="/>
  </w:docVars>
  <w:rsids>
    <w:rsidRoot w:val="00283842"/>
    <w:rsid w:val="0002187C"/>
    <w:rsid w:val="00021B98"/>
    <w:rsid w:val="00037BDE"/>
    <w:rsid w:val="000536F8"/>
    <w:rsid w:val="000654B5"/>
    <w:rsid w:val="000A2685"/>
    <w:rsid w:val="000C1084"/>
    <w:rsid w:val="000C4A52"/>
    <w:rsid w:val="000C74D8"/>
    <w:rsid w:val="00110BC4"/>
    <w:rsid w:val="00135DFE"/>
    <w:rsid w:val="001437C7"/>
    <w:rsid w:val="00152C89"/>
    <w:rsid w:val="0018464F"/>
    <w:rsid w:val="00190F2A"/>
    <w:rsid w:val="001C75BE"/>
    <w:rsid w:val="001F7459"/>
    <w:rsid w:val="00227348"/>
    <w:rsid w:val="00283842"/>
    <w:rsid w:val="002947C2"/>
    <w:rsid w:val="002A53A6"/>
    <w:rsid w:val="002C1CF9"/>
    <w:rsid w:val="002C23ED"/>
    <w:rsid w:val="002D0DFB"/>
    <w:rsid w:val="002F6D4E"/>
    <w:rsid w:val="00336568"/>
    <w:rsid w:val="003366EB"/>
    <w:rsid w:val="003521C3"/>
    <w:rsid w:val="00354734"/>
    <w:rsid w:val="00355DC5"/>
    <w:rsid w:val="00357B08"/>
    <w:rsid w:val="00366758"/>
    <w:rsid w:val="00372A36"/>
    <w:rsid w:val="003849A9"/>
    <w:rsid w:val="00386394"/>
    <w:rsid w:val="003A4312"/>
    <w:rsid w:val="003D4DBA"/>
    <w:rsid w:val="003E617F"/>
    <w:rsid w:val="00405D29"/>
    <w:rsid w:val="0041362E"/>
    <w:rsid w:val="00443A12"/>
    <w:rsid w:val="00470661"/>
    <w:rsid w:val="00470F3A"/>
    <w:rsid w:val="00474380"/>
    <w:rsid w:val="00492908"/>
    <w:rsid w:val="004B0B23"/>
    <w:rsid w:val="004B691E"/>
    <w:rsid w:val="004D7B42"/>
    <w:rsid w:val="004F4570"/>
    <w:rsid w:val="0050777D"/>
    <w:rsid w:val="005726ED"/>
    <w:rsid w:val="00577BCA"/>
    <w:rsid w:val="005A4711"/>
    <w:rsid w:val="005C1BDC"/>
    <w:rsid w:val="005E3A22"/>
    <w:rsid w:val="00604808"/>
    <w:rsid w:val="00620BB3"/>
    <w:rsid w:val="00630AA1"/>
    <w:rsid w:val="0063700F"/>
    <w:rsid w:val="00660C6D"/>
    <w:rsid w:val="006A3DC8"/>
    <w:rsid w:val="006C76D0"/>
    <w:rsid w:val="006E640D"/>
    <w:rsid w:val="007073EF"/>
    <w:rsid w:val="00725AC3"/>
    <w:rsid w:val="00765AF5"/>
    <w:rsid w:val="00771DF5"/>
    <w:rsid w:val="00783460"/>
    <w:rsid w:val="00787D04"/>
    <w:rsid w:val="007953F8"/>
    <w:rsid w:val="007D092B"/>
    <w:rsid w:val="007D1928"/>
    <w:rsid w:val="007E30D0"/>
    <w:rsid w:val="008277E3"/>
    <w:rsid w:val="00836B84"/>
    <w:rsid w:val="00845A11"/>
    <w:rsid w:val="00867FF6"/>
    <w:rsid w:val="00884CFD"/>
    <w:rsid w:val="008A5105"/>
    <w:rsid w:val="008B3A81"/>
    <w:rsid w:val="008C263F"/>
    <w:rsid w:val="008E0783"/>
    <w:rsid w:val="008E175E"/>
    <w:rsid w:val="008E1A19"/>
    <w:rsid w:val="00902719"/>
    <w:rsid w:val="00906E2F"/>
    <w:rsid w:val="00923356"/>
    <w:rsid w:val="00923E9D"/>
    <w:rsid w:val="009316CD"/>
    <w:rsid w:val="00985666"/>
    <w:rsid w:val="0098748B"/>
    <w:rsid w:val="009E0AB8"/>
    <w:rsid w:val="009E7EAC"/>
    <w:rsid w:val="009F521E"/>
    <w:rsid w:val="00A016E9"/>
    <w:rsid w:val="00A04C35"/>
    <w:rsid w:val="00A06059"/>
    <w:rsid w:val="00A16ED1"/>
    <w:rsid w:val="00A6132E"/>
    <w:rsid w:val="00A63687"/>
    <w:rsid w:val="00A65EAB"/>
    <w:rsid w:val="00A7437A"/>
    <w:rsid w:val="00A7720F"/>
    <w:rsid w:val="00A843CB"/>
    <w:rsid w:val="00AA1EF4"/>
    <w:rsid w:val="00AC0232"/>
    <w:rsid w:val="00AC0CA7"/>
    <w:rsid w:val="00AC0D49"/>
    <w:rsid w:val="00AC2599"/>
    <w:rsid w:val="00AC4FAE"/>
    <w:rsid w:val="00B361A5"/>
    <w:rsid w:val="00B43431"/>
    <w:rsid w:val="00B5413D"/>
    <w:rsid w:val="00B67310"/>
    <w:rsid w:val="00B870DD"/>
    <w:rsid w:val="00B91D6F"/>
    <w:rsid w:val="00BB69D0"/>
    <w:rsid w:val="00BC0B86"/>
    <w:rsid w:val="00BE6C0F"/>
    <w:rsid w:val="00BE6F23"/>
    <w:rsid w:val="00BF4941"/>
    <w:rsid w:val="00C17F56"/>
    <w:rsid w:val="00C601E7"/>
    <w:rsid w:val="00C71646"/>
    <w:rsid w:val="00C74A9F"/>
    <w:rsid w:val="00C832D2"/>
    <w:rsid w:val="00CA1A28"/>
    <w:rsid w:val="00CA30CA"/>
    <w:rsid w:val="00CE17BD"/>
    <w:rsid w:val="00CE7454"/>
    <w:rsid w:val="00D70F5D"/>
    <w:rsid w:val="00D740C4"/>
    <w:rsid w:val="00D860DC"/>
    <w:rsid w:val="00DA0C28"/>
    <w:rsid w:val="00DA43C0"/>
    <w:rsid w:val="00DB6E2A"/>
    <w:rsid w:val="00DE41F5"/>
    <w:rsid w:val="00E0133F"/>
    <w:rsid w:val="00E214AC"/>
    <w:rsid w:val="00E32D58"/>
    <w:rsid w:val="00E36562"/>
    <w:rsid w:val="00E367B0"/>
    <w:rsid w:val="00E65714"/>
    <w:rsid w:val="00E73AD0"/>
    <w:rsid w:val="00E936DF"/>
    <w:rsid w:val="00EA2A8C"/>
    <w:rsid w:val="00EB1298"/>
    <w:rsid w:val="00EC40A1"/>
    <w:rsid w:val="00EC5B33"/>
    <w:rsid w:val="00ED737C"/>
    <w:rsid w:val="00F21D30"/>
    <w:rsid w:val="00F22044"/>
    <w:rsid w:val="00F23BA8"/>
    <w:rsid w:val="00F304CC"/>
    <w:rsid w:val="00F35427"/>
    <w:rsid w:val="00F66B07"/>
    <w:rsid w:val="00F846CC"/>
    <w:rsid w:val="00F96C69"/>
    <w:rsid w:val="00FB24D2"/>
    <w:rsid w:val="00FD0CB5"/>
    <w:rsid w:val="00FD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0C201"/>
  <w15:chartTrackingRefBased/>
  <w15:docId w15:val="{EACC2DBC-890B-4A17-820D-0779B102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qFormat/>
    <w:rsid w:val="002A53A6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A53A6"/>
    <w:pPr>
      <w:pBdr>
        <w:top w:val="none" w:sz="0" w:space="0" w:color="auto"/>
      </w:pBdr>
      <w:spacing w:before="180"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384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8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A53A6"/>
    <w:rPr>
      <w:rFonts w:ascii="Arial" w:eastAsia="SimSun" w:hAnsi="Arial" w:cs="Times New Roman"/>
      <w:sz w:val="36"/>
      <w:szCs w:val="2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A53A6"/>
    <w:rPr>
      <w:rFonts w:ascii="Arial" w:eastAsia="SimSun" w:hAnsi="Arial" w:cs="Times New Roman"/>
      <w:sz w:val="32"/>
      <w:szCs w:val="20"/>
    </w:rPr>
  </w:style>
  <w:style w:type="paragraph" w:customStyle="1" w:styleId="B1">
    <w:name w:val="B1"/>
    <w:basedOn w:val="List"/>
    <w:rsid w:val="002A53A6"/>
    <w:pPr>
      <w:spacing w:after="180" w:line="240" w:lineRule="auto"/>
      <w:ind w:left="568" w:hanging="284"/>
      <w:contextualSpacing w:val="0"/>
    </w:pPr>
    <w:rPr>
      <w:rFonts w:ascii="Times New Roman" w:eastAsia="SimSun" w:hAnsi="Times New Roman" w:cs="Times New Roman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2A53A6"/>
    <w:pPr>
      <w:ind w:left="283" w:hanging="283"/>
      <w:contextualSpacing/>
    </w:pPr>
  </w:style>
  <w:style w:type="character" w:customStyle="1" w:styleId="inv-subject">
    <w:name w:val="inv-subject"/>
    <w:basedOn w:val="DefaultParagraphFont"/>
    <w:rsid w:val="00037BDE"/>
  </w:style>
  <w:style w:type="paragraph" w:styleId="NormalWeb">
    <w:name w:val="Normal (Web)"/>
    <w:basedOn w:val="Normal"/>
    <w:uiPriority w:val="99"/>
    <w:semiHidden/>
    <w:unhideWhenUsed/>
    <w:rsid w:val="00E36562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inv-date">
    <w:name w:val="inv-date"/>
    <w:basedOn w:val="DefaultParagraphFont"/>
    <w:rsid w:val="00E36562"/>
  </w:style>
  <w:style w:type="character" w:customStyle="1" w:styleId="inv-meeting-url">
    <w:name w:val="inv-meeting-url"/>
    <w:basedOn w:val="DefaultParagraphFont"/>
    <w:rsid w:val="00E36562"/>
  </w:style>
  <w:style w:type="character" w:styleId="FollowedHyperlink">
    <w:name w:val="FollowedHyperlink"/>
    <w:basedOn w:val="DefaultParagraphFont"/>
    <w:uiPriority w:val="99"/>
    <w:semiHidden/>
    <w:unhideWhenUsed/>
    <w:rsid w:val="00A65EAB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92908"/>
    <w:pPr>
      <w:spacing w:after="0" w:line="240" w:lineRule="auto"/>
    </w:pPr>
    <w:rPr>
      <w:rFonts w:ascii="Calibri" w:hAnsi="Calibri" w:cs="Calibri"/>
      <w:color w:val="0F243E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492908"/>
    <w:rPr>
      <w:rFonts w:ascii="Calibri" w:hAnsi="Calibri" w:cs="Calibri"/>
      <w:color w:val="0F243E"/>
      <w:sz w:val="21"/>
      <w:szCs w:val="21"/>
      <w:lang w:eastAsia="en-GB"/>
    </w:rPr>
  </w:style>
  <w:style w:type="paragraph" w:styleId="ListParagraph">
    <w:name w:val="List Paragraph"/>
    <w:basedOn w:val="Normal"/>
    <w:uiPriority w:val="34"/>
    <w:qFormat/>
    <w:rsid w:val="003521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kra-text">
    <w:name w:val="chakra-text"/>
    <w:basedOn w:val="Normal"/>
    <w:rsid w:val="00A636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0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2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74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7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8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2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81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2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_tsg_sa_wg5@list.etsi.org" TargetMode="External"/><Relationship Id="rId13" Type="http://schemas.openxmlformats.org/officeDocument/2006/relationships/hyperlink" Target="https://meet.goto.com/MirkoCano/sa5145e-oam-conference-call1" TargetMode="External"/><Relationship Id="rId18" Type="http://schemas.openxmlformats.org/officeDocument/2006/relationships/hyperlink" Target="https://meet.goto.com/MirkoCanoSoveri/sa5145e-charging-call0" TargetMode="External"/><Relationship Id="rId26" Type="http://schemas.openxmlformats.org/officeDocument/2006/relationships/hyperlink" Target="https://www.3gpp.org/tohru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eet.goto.com/MirkoCanoSoveri/sa5145e-charging-call3" TargetMode="External"/><Relationship Id="rId7" Type="http://schemas.openxmlformats.org/officeDocument/2006/relationships/hyperlink" Target="https://protect2.fireeye.com/v1/url?k=31323334-501d5122-313273af-454445555731-6c650f0bc7b32730&amp;q=1&amp;e=a30e98c0-ab92-45c1-bb12-34fd3c3d044d&amp;u=https%3A%2F%2Fnam12.safelinks.protection.outlook.com%2F%3Furl%3Dhttps%253A%252F%252Fwww.3gpp.org%252Fftp%252FInformation%252FWorking_Procedures%252F3GPP_WP.htm%26data%3D05%257C01%257Cgerald.goermer%2540matrixx.com%257C6796781d8d8b478ebfa108da4e1c3b2b%257C397ba4298b3347dbbc7a91d05b2f5898%257C1%257C0%257C637908180417192925%257CUnknown%257CTWFpbGZsb3d8eyJWIjoiMC4wLjAwMDAiLCJQIjoiV2luMzIiLCJBTiI6Ik1haWwiLCJXVCI6Mn0%253D%257C3000%257C%257C%257C%26sdata%3DBT7uRg2CLFwFtzqVriujpk%252BaKx05txaxb7Ij8r9oGdU%253D%26reserved%3D0" TargetMode="External"/><Relationship Id="rId12" Type="http://schemas.openxmlformats.org/officeDocument/2006/relationships/hyperlink" Target="https://meet.goto.com/MirkoCano/sa5145e-open-plenary" TargetMode="External"/><Relationship Id="rId17" Type="http://schemas.openxmlformats.org/officeDocument/2006/relationships/hyperlink" Target="https://meet.goto.com/MirkoCano/sa5145e-oam-conference-call5" TargetMode="External"/><Relationship Id="rId25" Type="http://schemas.openxmlformats.org/officeDocument/2006/relationships/hyperlink" Target="https://meet.goto.com/MirkoCano/sa5145e-closing-plenary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et.goto.com/MirkoCano/sa5145e-oam-conference-call4" TargetMode="External"/><Relationship Id="rId20" Type="http://schemas.openxmlformats.org/officeDocument/2006/relationships/hyperlink" Target="https://meet.goto.com/MirkoCanoSoveri/sa5145e-charging-call2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protect2.fireeye.com/v1/url?k=31323334-501d5122-313273af-454445555731-5940a133f38312d0&amp;q=1&amp;e=a30e98c0-ab92-45c1-bb12-34fd3c3d044d&amp;u=https%3A%2F%2Fnam12.safelinks.protection.outlook.com%2F%3Furl%3Dhttps%253A%252F%252Fportal.3gpp.org%252F%253Ftbid%253D375%2526SubTB%253D388%2523%252Fregistration%253FMtgId%253D60287%26data%3D05%257C01%257Cgerald.goermer%2540matrixx.com%257C6796781d8d8b478ebfa108da4e1c3b2b%257C397ba4298b3347dbbc7a91d05b2f5898%257C1%257C0%257C637908180417192925%257CUnknown%257CTWFpbGZsb3d8eyJWIjoiMC4wLjAwMDAiLCJQIjoiV2luMzIiLCJBTiI6Ik1haWwiLCJXVCI6Mn0%253D%257C3000%257C%257C%257C%26sdata%3DbgMppXLVvW5XDLehKXdZg%252B4Ot5Qw6r6agHHyeOWPgdo%253D%26reserved%3D0" TargetMode="External"/><Relationship Id="rId11" Type="http://schemas.openxmlformats.org/officeDocument/2006/relationships/hyperlink" Target="https://www.3gpp.org/ftp/tsg_sa/WG5_TM/TSGS5_145e/Docs/S5-225002.zip" TargetMode="External"/><Relationship Id="rId24" Type="http://schemas.openxmlformats.org/officeDocument/2006/relationships/hyperlink" Target="https://meet.goto.com/MirkoCanoSoveri/sa5145e-charging-call6" TargetMode="External"/><Relationship Id="rId5" Type="http://schemas.openxmlformats.org/officeDocument/2006/relationships/image" Target="media/image1.gif"/><Relationship Id="rId15" Type="http://schemas.openxmlformats.org/officeDocument/2006/relationships/hyperlink" Target="https://meet.goto.com/MirkoCano/sa5145e-oam-conference-call3" TargetMode="External"/><Relationship Id="rId23" Type="http://schemas.openxmlformats.org/officeDocument/2006/relationships/hyperlink" Target="https://meet.goto.com/MirkoCanoSoveri/sa5145e-charging-call5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3GPP_TSG_SA_WG5_OAM@LIST.ETSI.ORG" TargetMode="External"/><Relationship Id="rId19" Type="http://schemas.openxmlformats.org/officeDocument/2006/relationships/hyperlink" Target="https://meet.goto.com/MirkoCanoSoveri/sa5145e-charging-call1-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3GPP_TSG_SA_WG5_CHARGING@LIST.ETSI.ORG" TargetMode="External"/><Relationship Id="rId14" Type="http://schemas.openxmlformats.org/officeDocument/2006/relationships/hyperlink" Target="https://meet.goto.com/MirkoCano/sa5145e-oam-conference-call2" TargetMode="External"/><Relationship Id="rId22" Type="http://schemas.openxmlformats.org/officeDocument/2006/relationships/hyperlink" Target="https://meet.goto.com/MirkoCanoSoveri/sa5145e-charging-call4" TargetMode="External"/><Relationship Id="rId27" Type="http://schemas.openxmlformats.org/officeDocument/2006/relationships/hyperlink" Target="mailto:Mirko.cano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0</TotalTime>
  <Pages>4</Pages>
  <Words>1171</Words>
  <Characters>667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</dc:creator>
  <cp:keywords/>
  <dc:description/>
  <cp:lastModifiedBy>Mirko Cano Soveri</cp:lastModifiedBy>
  <cp:revision>159</cp:revision>
  <dcterms:created xsi:type="dcterms:W3CDTF">2020-02-11T15:47:00Z</dcterms:created>
  <dcterms:modified xsi:type="dcterms:W3CDTF">2022-08-15T12:46:00Z</dcterms:modified>
</cp:coreProperties>
</file>